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4432EE38" w14:textId="77777777" w:rsidR="00E56344" w:rsidRDefault="00E56344" w:rsidP="00E56344">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3C1E656B" w14:textId="604E541C" w:rsidR="00E56344" w:rsidRDefault="00E56344" w:rsidP="00E56344">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he</w:t>
      </w:r>
      <w:proofErr w:type="spellEnd"/>
      <w:r>
        <w:rPr>
          <w:lang w:eastAsia="en-AU"/>
        </w:rPr>
        <w:t xml:space="preserve"> prototyping of a </w:t>
      </w:r>
      <w:proofErr w:type="gramStart"/>
      <w:r>
        <w:rPr>
          <w:lang w:eastAsia="en-AU"/>
        </w:rPr>
        <w:t>remote control</w:t>
      </w:r>
      <w:proofErr w:type="gramEnd"/>
      <w:r>
        <w:rPr>
          <w:lang w:eastAsia="en-AU"/>
        </w:rPr>
        <w:t xml:space="preserve"> car</w:t>
      </w:r>
      <w:r>
        <w:rPr>
          <w:lang w:eastAsia="en-AU"/>
        </w:rPr>
        <w:t xml:space="preserve">, to learn different aspects of cyber security. The default showcase will be an </w:t>
      </w:r>
      <w:r w:rsidRPr="00A04828">
        <w:rPr>
          <w:b/>
          <w:bCs/>
          <w:lang w:eastAsia="en-AU"/>
        </w:rPr>
        <w:t>A2 poster</w:t>
      </w:r>
      <w:r>
        <w:rPr>
          <w:lang w:eastAsia="en-AU"/>
        </w:rPr>
        <w:t xml:space="preserve"> of your learning and </w:t>
      </w:r>
      <w:r>
        <w:rPr>
          <w:b/>
          <w:bCs/>
          <w:lang w:eastAsia="en-AU"/>
        </w:rPr>
        <w:t>one</w:t>
      </w:r>
      <w:r w:rsidRPr="00A04828">
        <w:rPr>
          <w:b/>
          <w:bCs/>
          <w:lang w:eastAsia="en-AU"/>
        </w:rPr>
        <w:t xml:space="preserve"> recorded presentation</w:t>
      </w:r>
      <w:r>
        <w:rPr>
          <w:b/>
          <w:bCs/>
          <w:lang w:eastAsia="en-AU"/>
        </w:rPr>
        <w:t xml:space="preserve"> </w:t>
      </w:r>
      <w:r>
        <w:rPr>
          <w:lang w:eastAsia="en-AU"/>
        </w:rPr>
        <w:t>for a general audience</w:t>
      </w:r>
    </w:p>
    <w:p w14:paraId="18D3DF5B" w14:textId="132C708A" w:rsidR="00E56344" w:rsidRDefault="00E56344" w:rsidP="00E56344">
      <w:pPr>
        <w:rPr>
          <w:lang w:eastAsia="en-AU"/>
        </w:rPr>
      </w:pPr>
    </w:p>
    <w:p w14:paraId="2AE626BD" w14:textId="5EEFE82A" w:rsidR="00E56344" w:rsidRDefault="00E56344" w:rsidP="00E56344">
      <w:pPr>
        <w:pStyle w:val="Heading1"/>
      </w:pPr>
      <w:r>
        <w:t>Tool of learning</w:t>
      </w:r>
    </w:p>
    <w:p w14:paraId="34AA81A1" w14:textId="10995E86" w:rsidR="00E56344" w:rsidRDefault="00E56344" w:rsidP="00E56344">
      <w:r>
        <w:t xml:space="preserve">The focus of </w:t>
      </w:r>
      <w:r w:rsidR="003A240C">
        <w:t>this body of work</w:t>
      </w:r>
      <w:r>
        <w:t xml:space="preserve"> will be the prototyping of a </w:t>
      </w:r>
      <w:proofErr w:type="gramStart"/>
      <w:r>
        <w:t>remote control</w:t>
      </w:r>
      <w:proofErr w:type="gramEnd"/>
      <w:r>
        <w:t xml:space="preserve"> car using Arduino microcontrollers and a range of sensors/actuators available in the lab. It is intended that </w:t>
      </w:r>
      <w:r w:rsidR="003A240C">
        <w:t xml:space="preserve">this car is as working as possible. </w:t>
      </w:r>
    </w:p>
    <w:p w14:paraId="6C34008B" w14:textId="30BC9DA0" w:rsidR="00E56344" w:rsidRPr="00E56344" w:rsidRDefault="00E56344" w:rsidP="00E56344">
      <w:pPr>
        <w:pStyle w:val="Heading1"/>
      </w:pPr>
      <w:r>
        <w:t>Tasks for learning</w:t>
      </w:r>
      <w:r w:rsidR="003A240C">
        <w:t xml:space="preserve"> and submission</w:t>
      </w:r>
    </w:p>
    <w:p w14:paraId="3A8CE23A" w14:textId="1C7E9707" w:rsidR="00E56344" w:rsidRDefault="00E56344" w:rsidP="009456D1">
      <w:pPr>
        <w:pStyle w:val="NormalWeb"/>
        <w:shd w:val="clear" w:color="auto" w:fill="FFFFFF"/>
        <w:spacing w:before="0" w:beforeAutospacing="0" w:after="240" w:afterAutospacing="0"/>
        <w:rPr>
          <w:rFonts w:ascii="Arial" w:hAnsi="Arial" w:cs="Arial"/>
          <w:color w:val="24292F"/>
        </w:rPr>
      </w:pPr>
    </w:p>
    <w:p w14:paraId="40B41C25" w14:textId="483EE93A" w:rsidR="003A240C" w:rsidRDefault="003A240C" w:rsidP="003A240C">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Planning document which is focused on the main problems that need to be solved</w:t>
      </w:r>
    </w:p>
    <w:p w14:paraId="59FF588B" w14:textId="1A3D5CFB" w:rsidR="003A240C" w:rsidRPr="00622A96" w:rsidRDefault="003A240C" w:rsidP="00622A96">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The creation</w:t>
      </w:r>
      <w:r>
        <w:rPr>
          <w:rFonts w:ascii="Arial" w:hAnsi="Arial" w:cs="Arial"/>
          <w:color w:val="24292F"/>
        </w:rPr>
        <w:t xml:space="preserve"> and delivery</w:t>
      </w:r>
      <w:r w:rsidRPr="003A240C">
        <w:rPr>
          <w:rFonts w:ascii="Arial" w:hAnsi="Arial" w:cs="Arial"/>
          <w:color w:val="24292F"/>
        </w:rPr>
        <w:t xml:space="preserve"> of a prototype which</w:t>
      </w:r>
      <w:r>
        <w:rPr>
          <w:rFonts w:ascii="Arial" w:hAnsi="Arial" w:cs="Arial"/>
          <w:color w:val="24292F"/>
        </w:rPr>
        <w:t xml:space="preserve"> attempts to complete the main problems of a </w:t>
      </w:r>
      <w:proofErr w:type="gramStart"/>
      <w:r>
        <w:rPr>
          <w:rFonts w:ascii="Arial" w:hAnsi="Arial" w:cs="Arial"/>
          <w:color w:val="24292F"/>
        </w:rPr>
        <w:t>remote control</w:t>
      </w:r>
      <w:proofErr w:type="gramEnd"/>
      <w:r>
        <w:rPr>
          <w:rFonts w:ascii="Arial" w:hAnsi="Arial" w:cs="Arial"/>
          <w:color w:val="24292F"/>
        </w:rPr>
        <w:t xml:space="preserve"> car.</w:t>
      </w:r>
    </w:p>
    <w:p w14:paraId="29447429" w14:textId="42290CDB" w:rsidR="003A240C" w:rsidRDefault="003A240C" w:rsidP="003A240C">
      <w:pPr>
        <w:pStyle w:val="NormalWeb"/>
        <w:shd w:val="clear" w:color="auto" w:fill="FFFFFF"/>
        <w:spacing w:before="0" w:beforeAutospacing="0" w:after="0" w:afterAutospacing="0"/>
        <w:rPr>
          <w:rFonts w:ascii="Arial" w:hAnsi="Arial" w:cs="Arial"/>
          <w:color w:val="24292F"/>
        </w:rPr>
      </w:pPr>
    </w:p>
    <w:p w14:paraId="3BDEFDBC" w14:textId="702F477F" w:rsidR="003A240C" w:rsidRPr="003A240C" w:rsidRDefault="003A240C" w:rsidP="003A240C">
      <w:pPr>
        <w:pStyle w:val="NormalWeb"/>
        <w:shd w:val="clear" w:color="auto" w:fill="FFFFFF"/>
        <w:spacing w:before="0" w:beforeAutospacing="0" w:after="0" w:afterAutospacing="0"/>
        <w:rPr>
          <w:rFonts w:ascii="Arial" w:hAnsi="Arial" w:cs="Arial"/>
          <w:color w:val="24292F"/>
        </w:rPr>
      </w:pPr>
      <w:r w:rsidRPr="003A240C">
        <w:rPr>
          <w:rFonts w:ascii="Arial" w:hAnsi="Arial" w:cs="Arial"/>
          <w:b/>
          <w:bCs/>
          <w:color w:val="24292F"/>
        </w:rPr>
        <w:t>Main problems to be addressed</w:t>
      </w:r>
      <w:r>
        <w:rPr>
          <w:rFonts w:ascii="Arial" w:hAnsi="Arial" w:cs="Arial"/>
          <w:color w:val="24292F"/>
        </w:rPr>
        <w:t>: user-control | user-interface | steering | communication between controller and car | physical body | integration of these aspects</w:t>
      </w:r>
    </w:p>
    <w:p w14:paraId="313AC3B1" w14:textId="44DCFAFC" w:rsidR="00E56344" w:rsidRDefault="00E56344" w:rsidP="00E56344">
      <w:pPr>
        <w:pStyle w:val="Heading1"/>
      </w:pPr>
      <w:r>
        <w:t>Showcase Responses</w:t>
      </w:r>
    </w:p>
    <w:p w14:paraId="576FE204" w14:textId="119FBB95" w:rsidR="00622A96" w:rsidRDefault="00622A96" w:rsidP="00622A96">
      <w:pPr>
        <w:rPr>
          <w:lang w:eastAsia="en-AU"/>
        </w:rPr>
      </w:pPr>
      <w:r>
        <w:rPr>
          <w:lang w:eastAsia="en-AU"/>
        </w:rPr>
        <w:t xml:space="preserve">Your poster and presentations must respond to three statements and present different levels of information to describe what it is you learnt and how that knowledge can be used in </w:t>
      </w:r>
      <w:r>
        <w:rPr>
          <w:lang w:eastAsia="en-AU"/>
        </w:rPr>
        <w:t>robotics and mechatronics</w:t>
      </w:r>
      <w:r>
        <w:rPr>
          <w:lang w:eastAsia="en-AU"/>
        </w:rPr>
        <w:t xml:space="preserve">. </w:t>
      </w:r>
    </w:p>
    <w:p w14:paraId="7A3E924F" w14:textId="77777777" w:rsidR="00622A96" w:rsidRDefault="00622A96" w:rsidP="00622A96">
      <w:pPr>
        <w:rPr>
          <w:lang w:eastAsia="en-AU"/>
        </w:rPr>
      </w:pPr>
    </w:p>
    <w:p w14:paraId="4D7FDF41" w14:textId="77777777" w:rsidR="00622A96" w:rsidRDefault="00622A96" w:rsidP="00622A96">
      <w:pPr>
        <w:rPr>
          <w:lang w:eastAsia="en-AU"/>
        </w:rPr>
      </w:pPr>
      <w:r>
        <w:rPr>
          <w:lang w:eastAsia="en-AU"/>
        </w:rPr>
        <w:t xml:space="preserve">The statements will be provided in the rubric below. You must address your responses to the three audiences: </w:t>
      </w:r>
    </w:p>
    <w:p w14:paraId="3DA49283" w14:textId="77777777" w:rsidR="00622A96" w:rsidRDefault="00622A96" w:rsidP="00622A96">
      <w:pPr>
        <w:rPr>
          <w:lang w:eastAsia="en-AU"/>
        </w:rPr>
      </w:pPr>
    </w:p>
    <w:p w14:paraId="6D957385" w14:textId="77777777" w:rsidR="00622A96" w:rsidRDefault="00622A96" w:rsidP="00622A96">
      <w:pPr>
        <w:pStyle w:val="ListParagraph"/>
        <w:numPr>
          <w:ilvl w:val="0"/>
          <w:numId w:val="7"/>
        </w:numPr>
        <w:rPr>
          <w:lang w:eastAsia="en-AU"/>
        </w:rPr>
      </w:pPr>
      <w:r>
        <w:rPr>
          <w:lang w:eastAsia="en-AU"/>
        </w:rPr>
        <w:t xml:space="preserve">Poster – summarise </w:t>
      </w:r>
      <w:proofErr w:type="gramStart"/>
      <w:r>
        <w:rPr>
          <w:lang w:eastAsia="en-AU"/>
        </w:rPr>
        <w:t>your</w:t>
      </w:r>
      <w:proofErr w:type="gramEnd"/>
      <w:r>
        <w:rPr>
          <w:lang w:eastAsia="en-AU"/>
        </w:rPr>
        <w:t xml:space="preserve"> learning for general audiences in a condensed writing environment</w:t>
      </w:r>
    </w:p>
    <w:p w14:paraId="197D9D8B" w14:textId="77777777" w:rsidR="00622A96" w:rsidRDefault="00622A96" w:rsidP="00622A96">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0311AA74" w14:textId="77777777" w:rsidR="00622A96" w:rsidRDefault="00622A96" w:rsidP="00622A96">
      <w:pPr>
        <w:ind w:left="360"/>
        <w:rPr>
          <w:lang w:eastAsia="en-AU"/>
        </w:rPr>
      </w:pPr>
    </w:p>
    <w:p w14:paraId="57C4C628" w14:textId="77777777" w:rsidR="00622A96" w:rsidRPr="00A04828" w:rsidRDefault="00622A96" w:rsidP="00622A96">
      <w:pPr>
        <w:rPr>
          <w:lang w:eastAsia="en-AU"/>
        </w:rPr>
      </w:pPr>
      <w:r>
        <w:rPr>
          <w:lang w:eastAsia="en-AU"/>
        </w:rPr>
        <w:t xml:space="preserve">Your general audience presentation should be </w:t>
      </w:r>
      <w:r w:rsidRPr="00622A96">
        <w:rPr>
          <w:b/>
          <w:bCs/>
          <w:lang w:eastAsia="en-AU"/>
        </w:rPr>
        <w:t>no more than 5 minutes</w:t>
      </w:r>
      <w:r>
        <w:rPr>
          <w:lang w:eastAsia="en-AU"/>
        </w:rPr>
        <w:t xml:space="preserve">. </w:t>
      </w:r>
    </w:p>
    <w:p w14:paraId="7B424BD9" w14:textId="3C38505D" w:rsidR="004677E2" w:rsidRPr="00586CE1" w:rsidRDefault="004677E2" w:rsidP="00622A96">
      <w:pPr>
        <w:pStyle w:val="NormalWeb"/>
        <w:shd w:val="clear" w:color="auto" w:fill="FFFFFF"/>
        <w:spacing w:before="0" w:beforeAutospacing="0" w:after="240" w:afterAutospacing="0"/>
        <w:rPr>
          <w:rFonts w:ascii="Arial" w:hAnsi="Arial" w:cs="Arial"/>
          <w:color w:val="24292F"/>
        </w:rPr>
      </w:pP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8"/>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r w:rsidR="00DA06FC">
              <w:rPr>
                <w:color w:val="auto"/>
                <w:kern w:val="0"/>
              </w:rPr>
              <w:t xml:space="preserve">  6</w:t>
            </w:r>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remote control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8"/>
              </w:numPr>
            </w:pPr>
            <w:r w:rsidRPr="008B26FE">
              <w:rPr>
                <w:b/>
                <w:bCs/>
              </w:rPr>
              <w:t>Knowledge</w:t>
            </w:r>
            <w:r>
              <w:t>: Your evidence highlights that you recall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8"/>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8"/>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8"/>
              </w:numPr>
            </w:pPr>
            <w:r>
              <w:t>Showcase poster</w:t>
            </w:r>
          </w:p>
          <w:p w14:paraId="170A244E" w14:textId="783431AF" w:rsidR="00DA06FC" w:rsidRDefault="00DA06FC" w:rsidP="00DA06FC">
            <w:pPr>
              <w:pStyle w:val="ListParagraph"/>
              <w:numPr>
                <w:ilvl w:val="0"/>
                <w:numId w:val="8"/>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8"/>
              </w:numPr>
            </w:pPr>
            <w:r w:rsidRPr="008B26FE">
              <w:rPr>
                <w:b/>
                <w:bCs/>
              </w:rPr>
              <w:t>Knowledge</w:t>
            </w:r>
            <w:r>
              <w:t xml:space="preserve">: Your evidence highlights that you recall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8"/>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A__/ 8</w:t>
            </w:r>
          </w:p>
          <w:p w14:paraId="156B0D9D" w14:textId="663DB7DB" w:rsidR="00DA06FC" w:rsidRPr="00091B3E" w:rsidRDefault="00DA06FC" w:rsidP="00DA06FC">
            <w:pPr>
              <w:jc w:val="center"/>
            </w:pPr>
            <w:r>
              <w:rPr>
                <w:color w:val="auto"/>
                <w:kern w:val="0"/>
              </w:rPr>
              <w:t>T__/ 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ned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8"/>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3CA24676"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The previous assessment item asked students to become an expert on one feature</w:t>
            </w:r>
            <w:r w:rsidR="0052742F">
              <w:rPr>
                <w:rFonts w:eastAsia="Calibri"/>
                <w:sz w:val="22"/>
                <w:szCs w:val="22"/>
              </w:rPr>
              <w:t xml:space="preserve"> of a remote control car</w:t>
            </w:r>
            <w:r>
              <w:rPr>
                <w:rFonts w:eastAsia="Calibri"/>
                <w:sz w:val="22"/>
                <w:szCs w:val="22"/>
              </w:rPr>
              <w:t xml:space="preserve">. Review some of the tutorials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compare and contrast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 xml:space="preserve">you use to highlight </w:t>
            </w:r>
            <w:r w:rsidRPr="0028677B">
              <w:rPr>
                <w:rFonts w:eastAsia="Calibri"/>
                <w:b/>
                <w:bCs/>
                <w:sz w:val="22"/>
                <w:szCs w:val="22"/>
              </w:rPr>
              <w:lastRenderedPageBreak/>
              <w:t>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 xml:space="preserve">be evaluated on </w:t>
            </w:r>
            <w:r w:rsidRPr="009B1BBC">
              <w:rPr>
                <w:rFonts w:eastAsia="Calibri"/>
                <w:b/>
                <w:bCs/>
                <w:sz w:val="22"/>
                <w:szCs w:val="22"/>
              </w:rPr>
              <w:lastRenderedPageBreak/>
              <w:t>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3DD983"/>
    <w:multiLevelType w:val="hybridMultilevel"/>
    <w:tmpl w:val="E7044014"/>
    <w:lvl w:ilvl="0" w:tplc="653077F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8469C7"/>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1327A5B"/>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3CB0B25"/>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4C92C68"/>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C5E90E"/>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06598F"/>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550653961">
    <w:abstractNumId w:val="4"/>
  </w:num>
  <w:num w:numId="6" w16cid:durableId="770051443">
    <w:abstractNumId w:val="5"/>
  </w:num>
  <w:num w:numId="7" w16cid:durableId="770051443">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604730606">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paragraph" w:styleId="ListParagraph">
    <w:name w:val="List Paragraph"/>
    <w:basedOn w:val="Normal"/>
    <w:uiPriority w:val="34"/>
    <w:qFormat/>
    <w:rsid w:val="00C94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